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C45D0" w14:textId="72787022" w:rsidR="00732674" w:rsidRPr="00443F49" w:rsidRDefault="00732674">
      <w:pPr>
        <w:rPr>
          <w:rFonts w:ascii="Lexend" w:hAnsi="Lexend"/>
        </w:rPr>
      </w:pPr>
    </w:p>
    <w:p w14:paraId="1172AE2F" w14:textId="7790EEDA" w:rsidR="00FF1A74" w:rsidRPr="00443F49" w:rsidRDefault="00FF1A74">
      <w:pPr>
        <w:rPr>
          <w:rFonts w:ascii="Lexend" w:hAnsi="Lexend"/>
        </w:rPr>
      </w:pPr>
    </w:p>
    <w:p w14:paraId="0E2820BA" w14:textId="347C390B" w:rsidR="00FF1A74" w:rsidRPr="00443F49" w:rsidRDefault="00FF1A74">
      <w:pPr>
        <w:rPr>
          <w:rFonts w:ascii="Lexend" w:hAnsi="Lexend"/>
        </w:rPr>
      </w:pPr>
    </w:p>
    <w:p w14:paraId="3CFF77BD" w14:textId="09EEF7B0"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 xml:space="preserve">Welcome to OSHClub, provider of Before </w:t>
      </w:r>
      <w:r w:rsidR="009C770E">
        <w:rPr>
          <w:rStyle w:val="normaltextrun"/>
          <w:rFonts w:ascii="Lexend" w:eastAsia="Times New Roman" w:hAnsi="Lexend" w:cstheme="minorHAnsi"/>
          <w:lang w:eastAsia="en-AU"/>
        </w:rPr>
        <w:t xml:space="preserve">&amp; </w:t>
      </w:r>
      <w:r w:rsidRPr="00D11FE9">
        <w:rPr>
          <w:rStyle w:val="normaltextrun"/>
          <w:rFonts w:ascii="Lexend" w:eastAsia="Times New Roman" w:hAnsi="Lexend" w:cstheme="minorHAnsi"/>
          <w:lang w:eastAsia="en-AU"/>
        </w:rPr>
        <w:t xml:space="preserve">After School Care Programs at </w:t>
      </w:r>
      <w:r w:rsidR="001E2C4E">
        <w:rPr>
          <w:rStyle w:val="normaltextrun"/>
          <w:rFonts w:ascii="Lexend" w:eastAsia="Times New Roman" w:hAnsi="Lexend" w:cstheme="minorHAnsi"/>
          <w:lang w:eastAsia="en-AU"/>
        </w:rPr>
        <w:t>Tinternvale</w:t>
      </w:r>
      <w:r w:rsidR="009C770E">
        <w:rPr>
          <w:rStyle w:val="normaltextrun"/>
          <w:rFonts w:ascii="Lexend" w:eastAsia="Times New Roman" w:hAnsi="Lexend" w:cstheme="minorHAnsi"/>
          <w:lang w:eastAsia="en-AU"/>
        </w:rPr>
        <w:t xml:space="preserve"> Primary School</w:t>
      </w:r>
      <w:r w:rsidRPr="00D11FE9">
        <w:rPr>
          <w:rStyle w:val="normaltextrun"/>
          <w:rFonts w:ascii="Lexend" w:eastAsia="Times New Roman" w:hAnsi="Lexend" w:cstheme="minorHAnsi"/>
          <w:lang w:eastAsia="en-AU"/>
        </w:rPr>
        <w:t xml:space="preserve">! </w:t>
      </w:r>
    </w:p>
    <w:p w14:paraId="473536AF"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5A9FB29D" w14:textId="5F7FA56C"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We’re all about creating happy memories for your little ones. Our programs are designed so that every child, no matter their age, skill level, or interests, feels included and has fun.</w:t>
      </w:r>
    </w:p>
    <w:p w14:paraId="3EFA15DF"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3DC4B342" w14:textId="1E681044"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We offer a diverse range of experiences before school</w:t>
      </w:r>
      <w:r w:rsidR="00DB6D1D">
        <w:rPr>
          <w:rStyle w:val="normaltextrun"/>
          <w:rFonts w:ascii="Lexend" w:eastAsia="Times New Roman" w:hAnsi="Lexend" w:cstheme="minorHAnsi"/>
          <w:lang w:eastAsia="en-AU"/>
        </w:rPr>
        <w:t xml:space="preserve"> and </w:t>
      </w:r>
      <w:r w:rsidRPr="00D11FE9">
        <w:rPr>
          <w:rStyle w:val="normaltextrun"/>
          <w:rFonts w:ascii="Lexend" w:eastAsia="Times New Roman" w:hAnsi="Lexend" w:cstheme="minorHAnsi"/>
          <w:lang w:eastAsia="en-AU"/>
        </w:rPr>
        <w:t>after school</w:t>
      </w:r>
      <w:r w:rsidR="00DB6D1D">
        <w:rPr>
          <w:rStyle w:val="normaltextrun"/>
          <w:rFonts w:ascii="Lexend" w:eastAsia="Times New Roman" w:hAnsi="Lexend" w:cstheme="minorHAnsi"/>
          <w:lang w:eastAsia="en-AU"/>
        </w:rPr>
        <w:t xml:space="preserve"> </w:t>
      </w:r>
      <w:r w:rsidRPr="00D11FE9">
        <w:rPr>
          <w:rStyle w:val="normaltextrun"/>
          <w:rFonts w:ascii="Lexend" w:eastAsia="Times New Roman" w:hAnsi="Lexend" w:cstheme="minorHAnsi"/>
          <w:lang w:eastAsia="en-AU"/>
        </w:rPr>
        <w:t>and focus on building knowledge, skills, and behaviours that help prepare your child for a world yet to be imagined.</w:t>
      </w:r>
    </w:p>
    <w:p w14:paraId="18F2623B"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14F5100B" w14:textId="2E191113"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You can be confident that your child is in safe hands with our highly experienced and passionate educators. Whether your child attends OSHClub daily or casually, each visit is an exciting new adventure with yummy food, exciting clubs, activities, mindfulness, and so much more!</w:t>
      </w:r>
    </w:p>
    <w:p w14:paraId="4CFF3B1B" w14:textId="77777777" w:rsidR="00E46786" w:rsidRPr="00D11FE9" w:rsidRDefault="00E46786" w:rsidP="00E46786">
      <w:pPr>
        <w:spacing w:after="0" w:line="240" w:lineRule="auto"/>
        <w:rPr>
          <w:rStyle w:val="normaltextrun"/>
          <w:rFonts w:ascii="Lexend" w:eastAsia="Times New Roman" w:hAnsi="Lexend" w:cstheme="minorHAnsi"/>
          <w:lang w:eastAsia="en-AU"/>
        </w:rPr>
      </w:pPr>
    </w:p>
    <w:p w14:paraId="6371255C" w14:textId="1E78202F" w:rsidR="00FF1A74" w:rsidRPr="00D11FE9" w:rsidRDefault="00FF1A74" w:rsidP="00E46786">
      <w:pPr>
        <w:spacing w:after="0" w:line="240" w:lineRule="auto"/>
        <w:rPr>
          <w:rStyle w:val="normaltextrun"/>
          <w:rFonts w:ascii="Lexend" w:eastAsia="Times New Roman" w:hAnsi="Lexend" w:cstheme="minorHAnsi"/>
          <w:lang w:eastAsia="en-AU"/>
        </w:rPr>
      </w:pPr>
      <w:r w:rsidRPr="00D11FE9">
        <w:rPr>
          <w:rStyle w:val="normaltextrun"/>
          <w:rFonts w:ascii="Lexend" w:eastAsia="Times New Roman" w:hAnsi="Lexend" w:cstheme="minorHAnsi"/>
          <w:lang w:eastAsia="en-AU"/>
        </w:rPr>
        <w:t xml:space="preserve">Enrolling with us is easy and completely free. Head to our website, </w:t>
      </w:r>
      <w:hyperlink r:id="rId7" w:history="1">
        <w:r w:rsidRPr="008666A0">
          <w:rPr>
            <w:rStyle w:val="Hyperlink"/>
            <w:rFonts w:ascii="Lexend" w:eastAsia="Times New Roman" w:hAnsi="Lexend" w:cstheme="minorHAnsi"/>
            <w:lang w:eastAsia="en-AU"/>
          </w:rPr>
          <w:t>oshclub.com.au</w:t>
        </w:r>
      </w:hyperlink>
      <w:r w:rsidRPr="00D11FE9">
        <w:rPr>
          <w:rStyle w:val="normaltextrun"/>
          <w:rFonts w:ascii="Lexend" w:eastAsia="Times New Roman" w:hAnsi="Lexend" w:cstheme="minorHAnsi"/>
          <w:lang w:eastAsia="en-AU"/>
        </w:rPr>
        <w:t xml:space="preserve"> or call our Customer Service Team on 1300 395 735 to enrol and book in today. </w:t>
      </w:r>
    </w:p>
    <w:p w14:paraId="593CE2E8" w14:textId="77777777" w:rsidR="00D5007D" w:rsidRPr="00D11FE9" w:rsidRDefault="00D5007D" w:rsidP="00E46786">
      <w:pPr>
        <w:spacing w:after="0" w:line="240" w:lineRule="auto"/>
        <w:rPr>
          <w:rStyle w:val="normaltextrun"/>
          <w:rFonts w:ascii="Lexend" w:eastAsia="Times New Roman" w:hAnsi="Lexend" w:cstheme="minorHAnsi"/>
          <w:lang w:eastAsia="en-AU"/>
        </w:rPr>
      </w:pPr>
    </w:p>
    <w:p w14:paraId="65F88211" w14:textId="49A59416" w:rsidR="006A2204" w:rsidRPr="00443F49" w:rsidRDefault="00FF1A74" w:rsidP="00BC7C54">
      <w:pPr>
        <w:spacing w:after="0" w:line="240" w:lineRule="auto"/>
        <w:rPr>
          <w:rFonts w:ascii="Lexend" w:hAnsi="Lexend"/>
        </w:rPr>
      </w:pPr>
      <w:r w:rsidRPr="00D11FE9">
        <w:rPr>
          <w:rStyle w:val="normaltextrun"/>
          <w:rFonts w:ascii="Lexend" w:eastAsia="Times New Roman" w:hAnsi="Lexend" w:cstheme="minorHAnsi"/>
          <w:lang w:eastAsia="en-AU"/>
        </w:rPr>
        <w:t>We look forward to welcoming you and your family to OSHClub.</w:t>
      </w:r>
      <w:r w:rsidR="00741630" w:rsidRPr="00D11FE9">
        <w:rPr>
          <w:rFonts w:ascii="Lexend" w:hAnsi="Lexend"/>
          <w:noProof/>
        </w:rPr>
        <w:drawing>
          <wp:anchor distT="0" distB="0" distL="114300" distR="114300" simplePos="0" relativeHeight="251659264" behindDoc="1" locked="0" layoutInCell="1" allowOverlap="1" wp14:anchorId="112CD78C" wp14:editId="0E6B37D1">
            <wp:simplePos x="0" y="0"/>
            <wp:positionH relativeFrom="column">
              <wp:posOffset>-914400</wp:posOffset>
            </wp:positionH>
            <wp:positionV relativeFrom="page">
              <wp:posOffset>10144125</wp:posOffset>
            </wp:positionV>
            <wp:extent cx="7557770" cy="5334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7770" cy="533400"/>
                    </a:xfrm>
                    <a:prstGeom prst="rect">
                      <a:avLst/>
                    </a:prstGeom>
                  </pic:spPr>
                </pic:pic>
              </a:graphicData>
            </a:graphic>
            <wp14:sizeRelH relativeFrom="page">
              <wp14:pctWidth>0</wp14:pctWidth>
            </wp14:sizeRelH>
            <wp14:sizeRelV relativeFrom="page">
              <wp14:pctHeight>0</wp14:pctHeight>
            </wp14:sizeRelV>
          </wp:anchor>
        </w:drawing>
      </w:r>
      <w:r w:rsidR="00741630" w:rsidRPr="00D11FE9">
        <w:rPr>
          <w:rFonts w:ascii="Lexend" w:hAnsi="Lexend"/>
          <w:noProof/>
        </w:rPr>
        <w:drawing>
          <wp:anchor distT="0" distB="0" distL="114300" distR="114300" simplePos="0" relativeHeight="251657216" behindDoc="1" locked="0" layoutInCell="1" allowOverlap="1" wp14:anchorId="3E842A16" wp14:editId="424907E5">
            <wp:simplePos x="0" y="0"/>
            <wp:positionH relativeFrom="page">
              <wp:posOffset>-2540</wp:posOffset>
            </wp:positionH>
            <wp:positionV relativeFrom="page">
              <wp:posOffset>-9525</wp:posOffset>
            </wp:positionV>
            <wp:extent cx="7555865" cy="1078865"/>
            <wp:effectExtent l="0" t="0" r="6985" b="6985"/>
            <wp:wrapNone/>
            <wp:docPr id="4" name="Picture 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5865" cy="1078865"/>
                    </a:xfrm>
                    <a:prstGeom prst="rect">
                      <a:avLst/>
                    </a:prstGeom>
                  </pic:spPr>
                </pic:pic>
              </a:graphicData>
            </a:graphic>
            <wp14:sizeRelH relativeFrom="page">
              <wp14:pctWidth>0</wp14:pctWidth>
            </wp14:sizeRelH>
            <wp14:sizeRelV relativeFrom="page">
              <wp14:pctHeight>0</wp14:pctHeight>
            </wp14:sizeRelV>
          </wp:anchor>
        </w:drawing>
      </w:r>
    </w:p>
    <w:sectPr w:rsidR="006A2204" w:rsidRPr="00443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xend">
    <w:panose1 w:val="00000000000000000000"/>
    <w:charset w:val="00"/>
    <w:family w:val="auto"/>
    <w:pitch w:val="variable"/>
    <w:sig w:usb0="A00000FF" w:usb1="40002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I0NDAAkmaGBko6SsGpxcWZ+XkgBca1AOrZI24sAAAA"/>
  </w:docVars>
  <w:rsids>
    <w:rsidRoot w:val="00741630"/>
    <w:rsid w:val="000374C5"/>
    <w:rsid w:val="001361A9"/>
    <w:rsid w:val="00150592"/>
    <w:rsid w:val="001E2C4E"/>
    <w:rsid w:val="00263CF3"/>
    <w:rsid w:val="00287504"/>
    <w:rsid w:val="002B30E7"/>
    <w:rsid w:val="0037417F"/>
    <w:rsid w:val="003B24EF"/>
    <w:rsid w:val="00401173"/>
    <w:rsid w:val="00443F49"/>
    <w:rsid w:val="006A2204"/>
    <w:rsid w:val="00713E01"/>
    <w:rsid w:val="00732674"/>
    <w:rsid w:val="00741630"/>
    <w:rsid w:val="008666A0"/>
    <w:rsid w:val="0091359D"/>
    <w:rsid w:val="009C770E"/>
    <w:rsid w:val="00A2319E"/>
    <w:rsid w:val="00B26610"/>
    <w:rsid w:val="00BC7C54"/>
    <w:rsid w:val="00BE4941"/>
    <w:rsid w:val="00D11FE9"/>
    <w:rsid w:val="00D5007D"/>
    <w:rsid w:val="00DB6D1D"/>
    <w:rsid w:val="00E177EE"/>
    <w:rsid w:val="00E25675"/>
    <w:rsid w:val="00E46786"/>
    <w:rsid w:val="00E97632"/>
    <w:rsid w:val="00FB0ECA"/>
    <w:rsid w:val="00FB219C"/>
    <w:rsid w:val="00FF1A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B3E74"/>
  <w15:chartTrackingRefBased/>
  <w15:docId w15:val="{569AD9D8-E9CF-4E8B-BA8F-3203A5F7F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A7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F1A7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FF1A74"/>
  </w:style>
  <w:style w:type="character" w:customStyle="1" w:styleId="eop">
    <w:name w:val="eop"/>
    <w:basedOn w:val="DefaultParagraphFont"/>
    <w:rsid w:val="00FF1A74"/>
  </w:style>
  <w:style w:type="character" w:styleId="Hyperlink">
    <w:name w:val="Hyperlink"/>
    <w:basedOn w:val="DefaultParagraphFont"/>
    <w:uiPriority w:val="99"/>
    <w:unhideWhenUsed/>
    <w:rsid w:val="008666A0"/>
    <w:rPr>
      <w:color w:val="0563C1" w:themeColor="hyperlink"/>
      <w:u w:val="single"/>
    </w:rPr>
  </w:style>
  <w:style w:type="character" w:styleId="UnresolvedMention">
    <w:name w:val="Unresolved Mention"/>
    <w:basedOn w:val="DefaultParagraphFont"/>
    <w:uiPriority w:val="99"/>
    <w:semiHidden/>
    <w:unhideWhenUsed/>
    <w:rsid w:val="00866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96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hyperlink" Target="https://reliancehrsolutions-my.sharepoint.com/personal/philippa_younger_junioradventuresgroup_com_au/Documents/A%20Partnerships/A.%20Schools/2021/Schools/Website%20blurbs%20Nov%202021/oshclub.com.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48339C39773249A6D984489214B583" ma:contentTypeVersion="10" ma:contentTypeDescription="Create a new document." ma:contentTypeScope="" ma:versionID="a1f8f10c2f40001752df26d26acf4cb3">
  <xsd:schema xmlns:xsd="http://www.w3.org/2001/XMLSchema" xmlns:xs="http://www.w3.org/2001/XMLSchema" xmlns:p="http://schemas.microsoft.com/office/2006/metadata/properties" xmlns:ns2="a9929027-281c-44fc-a575-f13484b756b7" xmlns:ns3="578b2b2b-e07a-43f9-9199-efec9402eafe" targetNamespace="http://schemas.microsoft.com/office/2006/metadata/properties" ma:root="true" ma:fieldsID="7eca8daf27963a1fa34f4c33fdad3a09" ns2:_="" ns3:_="">
    <xsd:import namespace="a9929027-281c-44fc-a575-f13484b756b7"/>
    <xsd:import namespace="578b2b2b-e07a-43f9-9199-efec9402ea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29027-281c-44fc-a575-f13484b756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8b2b2b-e07a-43f9-9199-efec9402ea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D74D3B-D4F6-4746-96AE-52A91A50AE1B}">
  <ds:schemaRefs>
    <ds:schemaRef ds:uri="http://schemas.microsoft.com/sharepoint/v3/contenttype/forms"/>
  </ds:schemaRefs>
</ds:datastoreItem>
</file>

<file path=customXml/itemProps2.xml><?xml version="1.0" encoding="utf-8"?>
<ds:datastoreItem xmlns:ds="http://schemas.openxmlformats.org/officeDocument/2006/customXml" ds:itemID="{B950BA62-B6D1-433A-AA7A-7C1DA68262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46F116-02B6-40A7-B6C7-4631EF48B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29027-281c-44fc-a575-f13484b756b7"/>
    <ds:schemaRef ds:uri="578b2b2b-e07a-43f9-9199-efec9402ea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8</Words>
  <Characters>1021</Characters>
  <Application>Microsoft Office Word</Application>
  <DocSecurity>0</DocSecurity>
  <Lines>8</Lines>
  <Paragraphs>2</Paragraphs>
  <ScaleCrop>false</ScaleCrop>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ang</dc:creator>
  <cp:keywords/>
  <dc:description/>
  <cp:lastModifiedBy>Philippa Younger</cp:lastModifiedBy>
  <cp:revision>3</cp:revision>
  <dcterms:created xsi:type="dcterms:W3CDTF">2021-12-10T01:37:00Z</dcterms:created>
  <dcterms:modified xsi:type="dcterms:W3CDTF">2021-12-1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8339C39773249A6D984489214B583</vt:lpwstr>
  </property>
</Properties>
</file>